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DAB6090" w:rsidR="0004192A" w:rsidRPr="00E65515" w:rsidRDefault="000A3DF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proofErr w:type="spellStart"/>
            <w:r>
              <w:rPr>
                <w:b/>
                <w:bCs/>
                <w:sz w:val="20"/>
                <w:szCs w:val="20"/>
              </w:rPr>
              <w:t>ÇAP’</w:t>
            </w:r>
            <w:r w:rsidR="0004192A" w:rsidRPr="00E65515">
              <w:rPr>
                <w:b/>
                <w:bCs/>
                <w:sz w:val="20"/>
                <w:szCs w:val="20"/>
              </w:rPr>
              <w:t>a</w:t>
            </w:r>
            <w:proofErr w:type="spellEnd"/>
            <w:r w:rsidR="0004192A" w:rsidRPr="00E65515">
              <w:rPr>
                <w:b/>
                <w:bCs/>
                <w:sz w:val="20"/>
                <w:szCs w:val="20"/>
              </w:rPr>
              <w:t xml:space="preserve">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56EFA609" w:rsidR="0004192A" w:rsidRPr="00E65515" w:rsidRDefault="0094003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E803CB" w:rsidRPr="00F5338C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3922A3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7FDC092A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sz w:val="20"/>
                <w:szCs w:val="20"/>
              </w:rPr>
              <w:t xml:space="preserve"> DERS DYZ119</w:t>
            </w:r>
          </w:p>
        </w:tc>
      </w:tr>
      <w:tr w:rsidR="003922A3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57563D6C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3922A3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04FE7116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3922A3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7E24E8A6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sz w:val="20"/>
                <w:szCs w:val="20"/>
              </w:rPr>
              <w:t xml:space="preserve"> DERS TAF101</w:t>
            </w:r>
          </w:p>
        </w:tc>
      </w:tr>
      <w:tr w:rsidR="003922A3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34965312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3922A3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76C4333C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0FA722B1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570A4E38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7771BF31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E2DA8" w:rsidRPr="00E65515" w14:paraId="0883D04F" w14:textId="77777777" w:rsidTr="008E2DA8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3AAF0" w14:textId="3D7B11BB" w:rsidR="008E2DA8" w:rsidRPr="00E65515" w:rsidRDefault="008E2DA8" w:rsidP="008E2DA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8FC6C5" w14:textId="4864F1F9" w:rsidR="008E2DA8" w:rsidRPr="008E2DA8" w:rsidRDefault="008E2DA8" w:rsidP="003922A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E2DA8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3C931AE" w14:textId="77777777" w:rsidR="008E2DA8" w:rsidRPr="00E315D0" w:rsidRDefault="008E2DA8" w:rsidP="003922A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922A3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</w:p>
        </w:tc>
      </w:tr>
      <w:tr w:rsidR="003922A3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52A4561E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3922A3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65B7EF0F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3922A3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2CCD8381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color w:val="000000"/>
                <w:sz w:val="20"/>
                <w:szCs w:val="20"/>
              </w:rPr>
              <w:t>*</w:t>
            </w:r>
          </w:p>
        </w:tc>
      </w:tr>
      <w:tr w:rsidR="003922A3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607D3F09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3922A3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43DB0FFC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44744AE7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63D811A2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3922A3" w:rsidRPr="00E65515" w:rsidRDefault="003922A3" w:rsidP="003922A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218F3412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22A3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3922A3" w:rsidRPr="00154C1D" w:rsidRDefault="003922A3" w:rsidP="003922A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3922A3" w:rsidRPr="00154C1D" w:rsidRDefault="003922A3" w:rsidP="003922A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3922A3" w:rsidRPr="00E65515" w:rsidRDefault="003922A3" w:rsidP="003922A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3922A3" w:rsidRPr="00E65515" w:rsidRDefault="003922A3" w:rsidP="003922A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3922A3" w:rsidRPr="00E65515" w:rsidRDefault="003922A3" w:rsidP="003922A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3922A3" w:rsidRPr="00E65515" w:rsidRDefault="003922A3" w:rsidP="003922A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3922A3" w:rsidRPr="00E65515" w:rsidRDefault="003922A3" w:rsidP="003922A3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142D1382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EŞDEĞER</w:t>
            </w:r>
            <w:r w:rsidR="008E2DA8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E2DA8" w:rsidRPr="00E65515" w14:paraId="54E57FE1" w14:textId="77777777" w:rsidTr="008E2DA8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54D62C" w14:textId="663570BB" w:rsidR="008E2DA8" w:rsidRPr="00E65515" w:rsidRDefault="008E2DA8" w:rsidP="008E2DA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7F1694" w14:textId="4F54DE7F" w:rsidR="008E2DA8" w:rsidRPr="008E2DA8" w:rsidRDefault="008E2DA8" w:rsidP="003922A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8E2DA8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D91FEB7" w14:textId="77777777" w:rsidR="008E2DA8" w:rsidRPr="00E315D0" w:rsidRDefault="008E2DA8" w:rsidP="003922A3">
            <w:pPr>
              <w:jc w:val="left"/>
              <w:rPr>
                <w:sz w:val="20"/>
                <w:szCs w:val="20"/>
              </w:rPr>
            </w:pPr>
          </w:p>
        </w:tc>
      </w:tr>
      <w:tr w:rsidR="003922A3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</w:p>
        </w:tc>
      </w:tr>
      <w:tr w:rsidR="003922A3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14E3F6A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3922A3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4E08572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3922A3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449590E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3922A3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3922A3" w:rsidRPr="00154C1D" w:rsidRDefault="003922A3" w:rsidP="003922A3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3922A3" w:rsidRPr="00E65515" w:rsidRDefault="003922A3" w:rsidP="003922A3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76C71360" w:rsidR="003922A3" w:rsidRPr="00E65515" w:rsidRDefault="003922A3" w:rsidP="003922A3">
            <w:pPr>
              <w:jc w:val="left"/>
              <w:rPr>
                <w:sz w:val="20"/>
                <w:szCs w:val="20"/>
              </w:rPr>
            </w:pPr>
            <w:r w:rsidRPr="00E315D0">
              <w:rPr>
                <w:sz w:val="20"/>
                <w:szCs w:val="20"/>
              </w:rPr>
              <w:t>*</w:t>
            </w:r>
          </w:p>
        </w:tc>
      </w:tr>
      <w:tr w:rsidR="008E2DA8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711B8B38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529E431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7F1A8446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4B4D3C7E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2C815F2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62F23CF2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37E43C0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4E6DC0A" w:rsidR="008E2DA8" w:rsidRPr="00E65515" w:rsidRDefault="008E2DA8" w:rsidP="008E2DA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E2DA8" w:rsidRPr="00E65515" w14:paraId="323A46B5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7DE1E8" w14:textId="47942D32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506575" w14:textId="1A96AE88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513415" w14:textId="21B2694E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481020" w14:textId="547E9D44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9F7743" w14:textId="186421EE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AF24CD" w14:textId="54767456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238FAF" w14:textId="5F59EF04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4C03CA" w14:textId="18335C40" w:rsidR="008E2DA8" w:rsidRPr="00E315D0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E2DA8" w:rsidRPr="00E65515" w14:paraId="7698930A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62107E" w14:textId="6F5089FD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49338B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F9402" w14:textId="50884EB9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7DC938" w14:textId="1840FE7A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D67E6" w14:textId="106F5E0C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A7B473" w14:textId="1B77B007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28E13" w14:textId="59A8C2D3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D130C4" w14:textId="3A470107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489C14" w14:textId="50FF445B" w:rsidR="008E2DA8" w:rsidRPr="00E315D0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E2DA8" w:rsidRPr="00E65515" w14:paraId="3931FF71" w14:textId="77777777" w:rsidTr="008E2DA8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C72C39" w14:textId="72F5C08B" w:rsidR="008E2DA8" w:rsidRPr="00967797" w:rsidRDefault="008E2DA8" w:rsidP="008E2DA8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91018A" w14:textId="6DABC80D" w:rsidR="008E2DA8" w:rsidRPr="008E2DA8" w:rsidRDefault="008E2DA8" w:rsidP="008E2DA8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8E2DA8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F4DF93" w14:textId="77777777" w:rsidR="008E2DA8" w:rsidRPr="009E6ED7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E2DA8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EF51B35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33155A61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8694345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E4C49D2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30C0230F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68EB9059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155077BD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FE80AB9" w:rsidR="008E2DA8" w:rsidRPr="00E65515" w:rsidRDefault="008E2DA8" w:rsidP="008E2DA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E2DA8" w:rsidRPr="00E65515" w14:paraId="0C33D15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DE828" w14:textId="03F0630E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B02339" w14:textId="3814CFB3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43E946" w14:textId="1170E809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58D250" w14:textId="33826B3A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88FD2A" w14:textId="2D584E43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64ED48" w14:textId="2FBF310A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F9F65" w14:textId="54C91829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C2E764" w14:textId="41B0BA55" w:rsidR="008E2DA8" w:rsidRPr="00E65515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8E2DA8" w:rsidRPr="00E65515" w14:paraId="36D58DAE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C6EF0" w14:textId="33E915C3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8DCC2" w14:textId="0FF4AD3D" w:rsidR="008E2DA8" w:rsidRPr="00154C1D" w:rsidRDefault="008E2DA8" w:rsidP="008E2DA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89C3B5" w14:textId="38A6B701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5F0AA" w14:textId="6EC783E4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8E718B" w14:textId="771BBC8F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A6956B" w14:textId="7E1DA82A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BF255A" w14:textId="52C95AF4" w:rsidR="008E2DA8" w:rsidRPr="00E65515" w:rsidRDefault="008E2DA8" w:rsidP="008E2DA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08D4B8" w14:textId="11B31AAF" w:rsidR="008E2DA8" w:rsidRPr="00E65515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E2DA8" w:rsidRPr="00E65515" w14:paraId="19E5EF04" w14:textId="77777777" w:rsidTr="008E2DA8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A78673" w14:textId="7963A383" w:rsidR="008E2DA8" w:rsidRPr="00967797" w:rsidRDefault="008E2DA8" w:rsidP="008E2DA8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4B083F" w14:textId="46FCB242" w:rsidR="008E2DA8" w:rsidRPr="008E2DA8" w:rsidRDefault="008E2DA8" w:rsidP="008E2DA8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8E2DA8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884C5A" w14:textId="77777777" w:rsidR="008E2DA8" w:rsidRPr="009E6ED7" w:rsidRDefault="008E2DA8" w:rsidP="008E2DA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0B4CABF6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2BF878DE" w14:textId="77777777" w:rsidR="008E2DA8" w:rsidRPr="004812DE" w:rsidRDefault="008E2DA8" w:rsidP="008E2DA8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7641A600" w14:textId="77777777" w:rsidR="008E2DA8" w:rsidRPr="004812DE" w:rsidRDefault="008E2DA8" w:rsidP="008E2DA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F8A4788" w14:textId="77777777" w:rsidR="008E2DA8" w:rsidRPr="004812DE" w:rsidRDefault="008E2DA8" w:rsidP="008E2DA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782B4" w14:textId="77777777" w:rsidR="00AD79F1" w:rsidRDefault="00AD79F1" w:rsidP="0004192A">
      <w:pPr>
        <w:spacing w:after="0" w:line="240" w:lineRule="auto"/>
      </w:pPr>
      <w:r>
        <w:separator/>
      </w:r>
    </w:p>
  </w:endnote>
  <w:endnote w:type="continuationSeparator" w:id="0">
    <w:p w14:paraId="40433565" w14:textId="77777777" w:rsidR="00AD79F1" w:rsidRDefault="00AD79F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1594F" w14:textId="77777777" w:rsidR="00AD79F1" w:rsidRDefault="00AD79F1" w:rsidP="0004192A">
      <w:pPr>
        <w:spacing w:after="0" w:line="240" w:lineRule="auto"/>
      </w:pPr>
      <w:r>
        <w:separator/>
      </w:r>
    </w:p>
  </w:footnote>
  <w:footnote w:type="continuationSeparator" w:id="0">
    <w:p w14:paraId="5C70DCE4" w14:textId="77777777" w:rsidR="00AD79F1" w:rsidRDefault="00AD79F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A3DFC"/>
    <w:rsid w:val="000E4D7F"/>
    <w:rsid w:val="0015020F"/>
    <w:rsid w:val="00154C1D"/>
    <w:rsid w:val="001B1DE5"/>
    <w:rsid w:val="001F5860"/>
    <w:rsid w:val="002118E5"/>
    <w:rsid w:val="003922A3"/>
    <w:rsid w:val="003E2468"/>
    <w:rsid w:val="00460726"/>
    <w:rsid w:val="0049338B"/>
    <w:rsid w:val="004A5456"/>
    <w:rsid w:val="004B5E8C"/>
    <w:rsid w:val="006415C8"/>
    <w:rsid w:val="006E2678"/>
    <w:rsid w:val="007A0303"/>
    <w:rsid w:val="008724F8"/>
    <w:rsid w:val="008E2DA8"/>
    <w:rsid w:val="00930D44"/>
    <w:rsid w:val="0094003E"/>
    <w:rsid w:val="009638F4"/>
    <w:rsid w:val="00964C70"/>
    <w:rsid w:val="009D3037"/>
    <w:rsid w:val="009D62C5"/>
    <w:rsid w:val="00A57BAB"/>
    <w:rsid w:val="00AC1C16"/>
    <w:rsid w:val="00AD3C6B"/>
    <w:rsid w:val="00AD79F1"/>
    <w:rsid w:val="00AF6459"/>
    <w:rsid w:val="00B96F1B"/>
    <w:rsid w:val="00C2731A"/>
    <w:rsid w:val="00C77F7A"/>
    <w:rsid w:val="00CF27CF"/>
    <w:rsid w:val="00D07908"/>
    <w:rsid w:val="00D9216E"/>
    <w:rsid w:val="00DA3481"/>
    <w:rsid w:val="00DB4953"/>
    <w:rsid w:val="00DE34BB"/>
    <w:rsid w:val="00E113BF"/>
    <w:rsid w:val="00E65515"/>
    <w:rsid w:val="00E7265C"/>
    <w:rsid w:val="00E803CB"/>
    <w:rsid w:val="00EA4BF3"/>
    <w:rsid w:val="00ED6D16"/>
    <w:rsid w:val="00F074E5"/>
    <w:rsid w:val="00F3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9</cp:revision>
  <dcterms:created xsi:type="dcterms:W3CDTF">2021-09-10T07:52:00Z</dcterms:created>
  <dcterms:modified xsi:type="dcterms:W3CDTF">2022-04-06T06:51:00Z</dcterms:modified>
</cp:coreProperties>
</file>